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6C28E8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CF7D2F">
      <w:pPr>
        <w:rPr>
          <w:sz w:val="28"/>
          <w:szCs w:val="28"/>
        </w:rPr>
      </w:pPr>
      <w:r>
        <w:rPr>
          <w:sz w:val="28"/>
          <w:szCs w:val="28"/>
        </w:rPr>
        <w:t xml:space="preserve">    Shoot the zombie </w:t>
      </w:r>
    </w:p>
    <w:p w:rsidR="007B4A91" w:rsidRDefault="006C28E8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CF7D2F">
      <w:pPr>
        <w:rPr>
          <w:sz w:val="28"/>
          <w:szCs w:val="28"/>
        </w:rPr>
      </w:pPr>
      <w:r>
        <w:rPr>
          <w:sz w:val="28"/>
          <w:szCs w:val="28"/>
        </w:rPr>
        <w:t xml:space="preserve">To shoot the zombies which are approaching near .  </w:t>
      </w:r>
      <w:r w:rsidR="006C28E8"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CF7D2F" w:rsidRDefault="00CF7D2F" w:rsidP="00CF7D2F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A city has a zombie infection . this has spreaded a lot there . there are </w:t>
      </w:r>
    </w:p>
    <w:p w:rsidR="00CF7D2F" w:rsidRDefault="00CF7D2F" w:rsidP="00CF7D2F">
      <w:pPr>
        <w:rPr>
          <w:sz w:val="28"/>
          <w:szCs w:val="28"/>
        </w:rPr>
      </w:pPr>
      <w:r>
        <w:rPr>
          <w:sz w:val="28"/>
          <w:szCs w:val="28"/>
        </w:rPr>
        <w:t xml:space="preserve">     It has a playing character that is the shooter and non playing Character    </w:t>
      </w:r>
    </w:p>
    <w:p w:rsidR="00CF7D2F" w:rsidRPr="00CF7D2F" w:rsidRDefault="00CF7D2F" w:rsidP="00CF7D2F">
      <w:pPr>
        <w:rPr>
          <w:sz w:val="28"/>
          <w:szCs w:val="28"/>
        </w:rPr>
      </w:pPr>
      <w:r>
        <w:rPr>
          <w:sz w:val="28"/>
          <w:szCs w:val="28"/>
        </w:rPr>
        <w:t xml:space="preserve">     Which</w:t>
      </w:r>
      <w:r w:rsidRPr="00CF7D2F">
        <w:rPr>
          <w:sz w:val="28"/>
          <w:szCs w:val="28"/>
        </w:rPr>
        <w:t xml:space="preserve"> is the zombie .it also has lifes and scores </w:t>
      </w:r>
    </w:p>
    <w:p w:rsidR="007B4A91" w:rsidRPr="00CF7D2F" w:rsidRDefault="00CF7D2F" w:rsidP="00CF7D2F">
      <w:pPr>
        <w:rPr>
          <w:sz w:val="28"/>
          <w:szCs w:val="28"/>
        </w:rPr>
      </w:pPr>
      <w:r>
        <w:rPr>
          <w:sz w:val="28"/>
          <w:szCs w:val="28"/>
        </w:rPr>
        <w:t xml:space="preserve">    </w:t>
      </w:r>
      <w:r w:rsidRPr="00CF7D2F">
        <w:rPr>
          <w:sz w:val="28"/>
          <w:szCs w:val="28"/>
        </w:rPr>
        <w:t xml:space="preserve">The shooter has to kill the approaching zombies . if he fails to shoot , </w:t>
      </w:r>
    </w:p>
    <w:p w:rsidR="00CF7D2F" w:rsidRDefault="00CF7D2F" w:rsidP="00CF7D2F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His life will reduce . when it becomes zero , the game ends.  </w:t>
      </w:r>
    </w:p>
    <w:p w:rsidR="007B4A91" w:rsidRDefault="006C28E8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6C28E8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6C28E8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6C28E8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6C28E8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6C28E8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6C28E8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6C28E8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6C28E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4">
    <w:nsid w:val="7EDE5EA8"/>
    <w:multiLevelType w:val="hybridMultilevel"/>
    <w:tmpl w:val="5A2A7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C28E8"/>
    <w:rsid w:val="007B4A91"/>
    <w:rsid w:val="00CF7D2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28E8"/>
  </w:style>
  <w:style w:type="paragraph" w:styleId="Heading1">
    <w:name w:val="heading 1"/>
    <w:basedOn w:val="Normal"/>
    <w:next w:val="Normal"/>
    <w:uiPriority w:val="9"/>
    <w:qFormat/>
    <w:rsid w:val="006C28E8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6C28E8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6C28E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6C28E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6C28E8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6C28E8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6C28E8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6C28E8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6C28E8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6C28E8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F7D2F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763EDE-365A-4978-BD47-4379E44153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28</Words>
  <Characters>1303</Characters>
  <Application>Microsoft Office Word</Application>
  <DocSecurity>0</DocSecurity>
  <Lines>10</Lines>
  <Paragraphs>3</Paragraphs>
  <ScaleCrop>false</ScaleCrop>
  <Company/>
  <LinksUpToDate>false</LinksUpToDate>
  <CharactersWithSpaces>15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4</cp:revision>
  <dcterms:created xsi:type="dcterms:W3CDTF">2021-03-18T05:03:00Z</dcterms:created>
  <dcterms:modified xsi:type="dcterms:W3CDTF">2023-01-03T14:22:00Z</dcterms:modified>
</cp:coreProperties>
</file>